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2.png" ContentType="image/png"/>
  <Override PartName="/word/media/rId112.jpg" ContentType="image/jpeg"/>
  <Override PartName="/word/media/rId115.jpg" ContentType="image/jpeg"/>
  <Override PartName="/word/media/rId121.jpg" ContentType="image/jpeg"/>
  <Override PartName="/word/media/rId127.jpg" ContentType="image/jpeg"/>
  <Override PartName="/word/media/rId148.jpg" ContentType="image/jpeg"/>
  <Override PartName="/word/media/rId139.jpg" ContentType="image/jpeg"/>
  <Override PartName="/word/media/rId136.jpg" ContentType="image/jpeg"/>
  <Override PartName="/word/media/rId124.jpg" ContentType="image/jpeg"/>
  <Override PartName="/word/media/rId130.jpg" ContentType="image/jpeg"/>
  <Override PartName="/word/media/rId109.jpg" ContentType="image/jpeg"/>
  <Override PartName="/word/media/rId106.jpg" ContentType="image/jpeg"/>
  <Override PartName="/word/media/rId133.jpg" ContentType="image/jpeg"/>
  <Override PartName="/word/media/rId145.jpg" ContentType="image/jpeg"/>
  <Override PartName="/word/media/rId118.jpg" ContentType="image/jpeg"/>
  <Override PartName="/word/media/rId39.jpg" ContentType="image/jpeg"/>
  <Override PartName="/word/media/rId48.jpg" ContentType="image/jpeg"/>
  <Override PartName="/word/media/rId22.jpg" ContentType="image/jpeg"/>
  <Override PartName="/word/media/rId45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3" w:name="js_article"/>
    <w:bookmarkStart w:id="21" w:name="js_top_ad_area"/>
    <w:bookmarkEnd w:id="21"/>
    <w:bookmarkStart w:id="61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8047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5KCgR4acOZIeeuKAdXT4G4XN5ps6Vp31aoUqZLdNlGfibaHjR5TzTx5oanadEvL46jiciaMKWRVAJ1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7" w:name="page-content"/>
    <w:bookmarkStart w:id="53" w:name="img-content"/>
    <w:bookmarkStart w:id="52" w:name="activity-name"/>
    <w:p>
      <w:pPr>
        <w:pStyle w:val="Heading1"/>
      </w:pPr>
      <w:r>
        <w:t xml:space="preserve">写给我妈：母亲不必“为母则刚”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51" w:name="js_content"/>
    <w:p>
      <w:pPr>
        <w:pStyle w:val="BodyText"/>
      </w:pPr>
      <w:r>
        <w:t xml:space="preserve"> </w:t>
      </w:r>
      <w:r>
        <w:t xml:space="preserve">我妈年轻时长得特好看，但她成了母亲之后就憔悴许多了，原因在于我。我小时候身体不好，我记事起最多的场景就是在医院里输液，我妈抱着我，护士拿来针头，我把头背过去靠我妈身上，我妈就看着护士把针头扎进我的身体，皱着眉头，抿着嘴唇。我外婆跟我说，每次针扎进去之后我必哇哇大哭起来，我妈刚开始还能拍着哄着我，但我哭声依旧，她就显得手足无措起来，脸憋的通红，她觉得是自己的原因，才导致我一出生就总是生病住院，她能把怀孕期间任何一点点的不当行为都当成我受苦的原因，她总是怪罪自己，愁容满面的。外婆跟我说我妈不容易，生我养我都不容易，她大闺女受了不少苦才把我养大，她为娘的也心疼。</w:t>
      </w:r>
      <w:r>
        <w:t xml:space="preserve"> </w:t>
      </w:r>
    </w:p>
    <w:p>
      <w:pPr>
        <w:pStyle w:val="BodyText"/>
      </w:pPr>
      <w:r>
        <w:drawing>
          <wp:inline>
            <wp:extent cx="5334000" cy="432646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5KCgR4acOZIeeuKAdXT4G45rocxzAxhXEDhicby0LOkuicN8mPbLYmnJupkqXyIUgicXJY7dHATRUNA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我妈年轻时的照片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问外婆，不是都说为母则刚吗，我从没见过我妈手足无措过。外婆说，为母则刚是不假，但你也不想想，你小时候生病的时候你妈只有二十六七岁，那也是个年轻轻的闺女，都是第一次当妈，谁也没遇到过小孩子生病那种事。我听了外婆的话陡然打一激灵，我妈是因为有了我才成为了母亲，这是事实，变得“刚”是因为无奈，是因为压力使然，而不是因为天性。我想当然地认为“为母则刚”，实际上是对母亲的一种道德绑架，好像她一旦成了母亲，就必须失去自我，就必须无所不能，就必须成为一名全能超级英雄。其实她本可以不这样，为母则刚的“则”太要求化、绑定化了，她是因为爱自己的孩子，而不得不学会更多的知识，让自己在短时间内有更强大的心性和更广泛的遮风挡雨的能力，因为爱，所以面对许多突发事件她必须让自己做到坚强，这是为母而刚，而并非为母则刚。</w:t>
      </w:r>
      <w:r>
        <w:t xml:space="preserve"> 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5KCgR4acOZIeeuKAdXT4G4rjsKtAstvDmniaic7bFpXe8DWTiceM1DMzYntB79jBfqia8sibDlpErlJqQ/640?wx_fmt=jpeg&amp;from=appms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刚哭完的我、我妈和我爸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妈和许多个母亲一样，料理家务事是面面俱到的，洗衣做饭和抚养孩子赡养老人，操持一片小菜园和帮衬我爸做工等等，但这些事情并不会被人看到，不会被衡量什么价值，也不会被纳入到GDP里面去，对于一个家庭来说这些不可或缺，但在整个社会层面是没有什么价值的，不如出去做份工挣点钱来得实在。其实不该如此，做家务、带孩子、赡养老人这些市场以外的劳动，也应该被看见和理解。我在大三时读了一点女性主义的书，李银河和上野千鹤子，戴锦华和伏波娃等等。有次回家我特想体验一下我妈一天的生活，即她从早到晚一天所要忙碌的事情，我光看光写光问是没有用的，我只有以第一视角去感受去体验，我方能真正知道她的不易和她的生活。</w:t>
      </w:r>
      <w:r>
        <w:t xml:space="preserve"> </w:t>
      </w:r>
    </w:p>
    <w:p>
      <w:pPr>
        <w:pStyle w:val="BodyText"/>
      </w:pPr>
      <w:r>
        <w:drawing>
          <wp:inline>
            <wp:extent cx="5334000" cy="469194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5KCgR4acOZIeeuKAdXT4G4lzO6dcZiaGp8Trpm8VYB4CSswiaXeYB8wIFZJ0hDQ06H1ibiafUib9wUtRg/640?wx_fmt=jpeg&amp;from=appms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体验了我妈几天的生活。做家务最大的感受不是累，而是繁琐。你在一天忙碌之后晚上躺在床上，细数自己一整天做了什么，你是数不过来的，太杂乱太琐碎，你只觉得你的手总是有味，怎么洗也洗不干净，自己手上的皮肤经过了许多液体的沾染和浸泡，你觉得不可思议——你说不清自己做了多少多少事情，但自己确实是没有闲着，疲惫感可能谈不上，你只会有一种麻木感和厌倦感。狗需要喂，菜需要择，衣服需要洗，饭需要做，菜园需要浇水，土豆需要分拣成小袋，学生需要接送......你在晚上睡着前，就需要把第二天所要做的事情给安排好了，这是母亲不被看见的一天。关键是这些劳动的价值没法被精确衡量和界定，也无法和在外劳动者获得同等的报酬和应有的理解，倘若偶尔忘却了某项必须的劳动，还会觉得是自己的失误而感到歉疚。但其实本不该如此。</w:t>
      </w:r>
      <w:r>
        <w:t xml:space="preserve"> </w:t>
      </w:r>
    </w:p>
    <w:p>
      <w:pPr>
        <w:pStyle w:val="BodyText"/>
      </w:pPr>
      <w:r>
        <w:drawing>
          <wp:inline>
            <wp:extent cx="5334000" cy="2373243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mmbiz.qpic.cn/mmbiz_jpg/UF0iaTnc0u75KCgR4acOZIeeuKAdXT4G4JBRRWm3vibCm0nXicZRsc17RKqBXNGibrv7nV8RgMXCpMOzaiaACnlmX2Q/640?wx_fmt=jpeg&amp;from=appms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当然，对于我妈来说，家庭依然是美满的，丈夫努力赚钱，儿女学习争气。但在这种美满下，我却总觉得缺少些什么——我妈缺少属于她个人的幸福，她的幸福感或许会来源于丈夫的涨薪，来源于儿女优异的成绩，但几乎很少来源于个人成长进步的欢心，她已被家庭劳务所包围，已经没有自己的生活了。我妈喜欢看《平凡的世界》，她的经历也和孙少平较为相似，学习上进，思想进步，敢于和生活拼搏，和命运较劲，只是不一样的是，她的性别让姥爷不支持她继续读书，她也错失了许多能得以继续发展的机会。我妈她还喜欢看电影、喜欢集海报，喜欢刺绣（绣的都是诗词），但这些年，已再看不见她为自己爱好而投入付出的分毫。她忘记了自己年轻时的某个侧面，如今她只有面对整个家庭的身为母亲身为妻子该有的正面。我只有懂了这些，我才能真正理解母亲，真正能为母亲去考虑，真正为母亲分担一些物质上的和精神上的压力，才能理解她皱紧的眉头，理解她抿住的嘴唇。这是身为儿子早该明白的，我明白的有些晚了。</w:t>
      </w:r>
      <w:r>
        <w:t xml:space="preserve"> </w:t>
      </w:r>
    </w:p>
    <w:p>
      <w:pPr>
        <w:pStyle w:val="BodyText"/>
      </w:pPr>
      <w:r>
        <w:br/>
      </w:r>
    </w:p>
    <w:bookmarkEnd w:id="51"/>
    <w:bookmarkEnd w:id="52"/>
    <w:bookmarkEnd w:id="53"/>
    <w:bookmarkStart w:id="54" w:name="js_tags_preview_toast"/>
    <w:p>
      <w:pPr>
        <w:pStyle w:val="BodyText"/>
      </w:pPr>
      <w:r>
        <w:t xml:space="preserve">预览时标签不可点</w:t>
      </w:r>
    </w:p>
    <w:bookmarkEnd w:id="54"/>
    <w:bookmarkStart w:id="55" w:name="content_bottom_area"/>
    <w:bookmarkEnd w:id="55"/>
    <w:bookmarkStart w:id="56" w:name="js_temp_bottom_area"/>
    <w:bookmarkEnd w:id="56"/>
    <w:bookmarkEnd w:id="57"/>
    <w:bookmarkStart w:id="58" w:name="sg_tj"/>
    <w:bookmarkEnd w:id="58"/>
    <w:bookmarkStart w:id="59" w:name="page_bottom_area"/>
    <w:bookmarkEnd w:id="59"/>
    <w:bookmarkStart w:id="60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60"/>
    <w:bookmarkEnd w:id="61"/>
    <w:bookmarkStart w:id="62" w:name="wx_stream_article_slide_tip"/>
    <w:bookmarkEnd w:id="62"/>
    <w:bookmarkEnd w:id="63"/>
    <w:bookmarkStart w:id="64" w:name="js_network_msg_wrp"/>
    <w:bookmarkEnd w:id="64"/>
    <w:bookmarkStart w:id="65" w:name="js_ad_control"/>
    <w:bookmarkEnd w:id="65"/>
    <w:bookmarkStart w:id="66" w:name="audio_panel_area"/>
    <w:bookmarkEnd w:id="66"/>
    <w:bookmarkStart w:id="67" w:name="js_profile_card_modal"/>
    <w:bookmarkEnd w:id="67"/>
    <w:bookmarkStart w:id="68" w:name="js_emotion_panel_pc"/>
    <w:bookmarkEnd w:id="68"/>
    <w:bookmarkStart w:id="71" w:name="js_alert_panel"/>
    <w:bookmarkStart w:id="69" w:name="js_alert_content"/>
    <w:bookmarkEnd w:id="69"/>
    <w:p>
      <w:pPr>
        <w:pStyle w:val="FirstParagraph"/>
      </w:pPr>
      <w:hyperlink r:id="rId70">
        <w:r>
          <w:rPr>
            <w:rStyle w:val="Hyperlink"/>
          </w:rPr>
          <w:t xml:space="preserve">知道了</w:t>
        </w:r>
      </w:hyperlink>
    </w:p>
    <w:bookmarkEnd w:id="71"/>
    <w:bookmarkStart w:id="73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72" w:name="js_pc_weapp_code_des"/>
      <w:r>
        <w:t xml:space="preserve"> </w:t>
      </w:r>
      <w:bookmarkEnd w:id="72"/>
    </w:p>
    <w:bookmarkEnd w:id="73"/>
    <w:bookmarkStart w:id="75" w:name="js_minipro_dialog"/>
    <w:p>
      <w:pPr>
        <w:pStyle w:val="BodyText"/>
      </w:pPr>
    </w:p>
    <w:bookmarkStart w:id="74" w:name="js_minipro_dialog_body"/>
    <w:bookmarkEnd w:id="7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5"/>
    <w:bookmarkStart w:id="77" w:name="js_link_dialog"/>
    <w:p>
      <w:pPr>
        <w:pStyle w:val="BodyText"/>
      </w:pPr>
    </w:p>
    <w:bookmarkStart w:id="76" w:name="js_link_dialog_body"/>
    <w:bookmarkEnd w:id="76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7"/>
    <w:bookmarkStart w:id="78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8"/>
    <w:bookmarkStart w:id="81" w:name="unlogin_bottom_bar"/>
    <w:bookmarkStart w:id="80" w:name="js_article_bottom_bar"/>
    <w:bookmarkStart w:id="79" w:name="article_bottom_bar_area"/>
    <w:bookmarkEnd w:id="79"/>
    <w:bookmarkEnd w:id="80"/>
    <w:bookmarkEnd w:id="81"/>
    <w:p>
      <w:pPr>
        <w:pStyle w:val="BodyText"/>
      </w:pPr>
      <w:bookmarkStart w:id="82" w:name="js_a11y_colon"/>
      <w:r>
        <w:t xml:space="preserve"> </w:t>
      </w:r>
      <w:r>
        <w:t xml:space="preserve">：</w:t>
      </w:r>
      <w:r>
        <w:t xml:space="preserve"> </w:t>
      </w:r>
      <w:bookmarkEnd w:id="82"/>
      <w:r>
        <w:t xml:space="preserve"> </w:t>
      </w:r>
      <w:bookmarkStart w:id="83" w:name="js_a11y_comma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0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1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2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3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4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5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6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7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comma8"/>
      <w:r>
        <w:t xml:space="preserve"> </w:t>
      </w:r>
      <w:r>
        <w:t xml:space="preserve">，</w:t>
      </w:r>
      <w:r>
        <w:t xml:space="preserve"> </w:t>
      </w:r>
      <w:bookmarkEnd w:id="92"/>
      <w:r>
        <w:t xml:space="preserve"> </w:t>
      </w:r>
      <w:bookmarkStart w:id="93" w:name="js_a11y_comma9"/>
      <w:r>
        <w:t xml:space="preserve"> </w:t>
      </w:r>
      <w:r>
        <w:t xml:space="preserve">，</w:t>
      </w:r>
      <w:r>
        <w:t xml:space="preserve"> </w:t>
      </w:r>
      <w:bookmarkEnd w:id="93"/>
      <w:r>
        <w:t xml:space="preserve"> </w:t>
      </w:r>
      <w:bookmarkStart w:id="94" w:name="js_a11y_comma10"/>
      <w:r>
        <w:t xml:space="preserve"> </w:t>
      </w:r>
      <w:r>
        <w:t xml:space="preserve">，</w:t>
      </w:r>
      <w:r>
        <w:t xml:space="preserve"> </w:t>
      </w:r>
      <w:bookmarkEnd w:id="94"/>
      <w:r>
        <w:t xml:space="preserve"> </w:t>
      </w:r>
      <w:bookmarkStart w:id="95" w:name="js_a11y_period"/>
      <w:r>
        <w:t xml:space="preserve"> </w:t>
      </w:r>
      <w:r>
        <w:t xml:space="preserve">。</w:t>
      </w:r>
      <w:r>
        <w:t xml:space="preserve"> </w:t>
      </w:r>
      <w:bookmarkEnd w:id="95"/>
      <w:r>
        <w:t xml:space="preserve"> </w:t>
      </w:r>
      <w:bookmarkStart w:id="96" w:name="js_a11y_space"/>
      <w:r>
        <w:t xml:space="preserve"> </w:t>
      </w:r>
      <w:bookmarkEnd w:id="96"/>
      <w:r>
        <w:t xml:space="preserve"> </w:t>
      </w:r>
      <w:bookmarkStart w:id="97" w:name="js_a11y_type_video"/>
      <w:r>
        <w:t xml:space="preserve"> </w:t>
      </w:r>
      <w:r>
        <w:t xml:space="preserve">视频</w:t>
      </w:r>
      <w:r>
        <w:t xml:space="preserve"> </w:t>
      </w:r>
      <w:bookmarkEnd w:id="97"/>
      <w:r>
        <w:t xml:space="preserve"> </w:t>
      </w:r>
      <w:bookmarkStart w:id="98" w:name="js_a11y_type_weapp"/>
      <w:r>
        <w:t xml:space="preserve"> </w:t>
      </w:r>
      <w:r>
        <w:t xml:space="preserve">小程序</w:t>
      </w:r>
      <w:r>
        <w:t xml:space="preserve"> </w:t>
      </w:r>
      <w:bookmarkEnd w:id="98"/>
      <w:r>
        <w:t xml:space="preserve"> </w:t>
      </w:r>
      <w:bookmarkStart w:id="99" w:name="js_a11y_zan_btn_txt"/>
      <w:r>
        <w:t xml:space="preserve"> </w:t>
      </w:r>
      <w:r>
        <w:t xml:space="preserve">赞</w:t>
      </w:r>
      <w:r>
        <w:t xml:space="preserve"> </w:t>
      </w:r>
      <w:bookmarkEnd w:id="99"/>
      <w:r>
        <w:t xml:space="preserve"> </w:t>
      </w:r>
      <w:bookmarkStart w:id="100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00"/>
      <w:r>
        <w:t xml:space="preserve"> </w:t>
      </w:r>
      <w:bookmarkStart w:id="101" w:name="js_a11y_like_btn_txt"/>
      <w:r>
        <w:t xml:space="preserve"> </w:t>
      </w:r>
      <w:r>
        <w:t xml:space="preserve">在看</w:t>
      </w:r>
      <w:r>
        <w:t xml:space="preserve"> </w:t>
      </w:r>
      <w:bookmarkEnd w:id="101"/>
      <w:r>
        <w:t xml:space="preserve"> </w:t>
      </w:r>
      <w:bookmarkStart w:id="102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02"/>
      <w:r>
        <w:t xml:space="preserve"> </w:t>
      </w:r>
      <w:bookmarkStart w:id="103" w:name="js_a11y_share_btn_txt"/>
      <w:r>
        <w:t xml:space="preserve"> </w:t>
      </w:r>
      <w:r>
        <w:t xml:space="preserve">分享</w:t>
      </w:r>
      <w:r>
        <w:t xml:space="preserve"> </w:t>
      </w:r>
      <w:bookmarkEnd w:id="103"/>
      <w:r>
        <w:t xml:space="preserve"> </w:t>
      </w:r>
      <w:bookmarkStart w:id="104" w:name="js_a11y_comment_btn_txt"/>
      <w:r>
        <w:t xml:space="preserve"> </w:t>
      </w:r>
      <w:r>
        <w:t xml:space="preserve">留言</w:t>
      </w:r>
      <w:r>
        <w:t xml:space="preserve"> </w:t>
      </w:r>
      <w:bookmarkEnd w:id="104"/>
      <w:r>
        <w:t xml:space="preserve"> </w:t>
      </w:r>
      <w:bookmarkStart w:id="105" w:name="js_a11y_collect_btn_txt"/>
      <w:r>
        <w:t xml:space="preserve"> </w:t>
      </w:r>
      <w:r>
        <w:t xml:space="preserve">收藏</w:t>
      </w:r>
      <w:r>
        <w:t xml:space="preserve"> </w:t>
      </w:r>
      <w:bookmarkEnd w:id="105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k0Ue4mIpaVibH4o59xiajF3sbIfkibpzVlNR9rTwCveiaJqjkjQibdqq8h0b9F3gRcmRKwFcB6iak5n7KVL3bLoLdz0Jq4jP6IbM3lEDRhD5z2GSCsN3DpI7NcicfQ1R5KPISvn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马阳</w:t>
      </w:r>
      <w:r>
        <w:t xml:space="preserve">来自四川</w:t>
      </w:r>
    </w:p>
    <w:p>
      <w:pPr>
        <w:pStyle w:val="BodyText"/>
      </w:pPr>
      <w:r>
        <w:t xml:space="preserve">母亲的正面我们不能当做理所应当，与此同时我们也应当理解母亲的暗面，她同时也是位女士，她也有着自己的母亲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k0Ue4mIpaV9PtAq18LbDYsAUEiabLuiaNmBhgGgmjucKl5hsurkl6cL4fbG1v4g6cd7ibWC9NdPtV2HEibhA0bBg0rbTjUSZa3hcrQNGdVYudMpqt6a6GibIZU0xNtbDRoaNq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。🌈</w:t>
      </w:r>
      <w:r>
        <w:t xml:space="preserve">来自黑龙江</w:t>
      </w:r>
    </w:p>
    <w:p>
      <w:pPr>
        <w:pStyle w:val="BodyText"/>
      </w:pPr>
      <w:r>
        <w:t xml:space="preserve">是波伏娃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是的是的，是法国写了《第二性》的波伏娃，萨特的妻子。我打错字了。音译上来看，伏波娃更顺口一些，我老是把村上春树口头念成村猪上树[捂脸]。这是我的不当，但绝没有对作家的不敬之意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head/Q3auHgzwzM7ucmchs38bzbDtUQibIe4ic16vsFwH6H5VPXd2DUxfvtgQ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平民角度</w:t>
      </w:r>
      <w:r>
        <w:t xml:space="preserve">来自广东</w:t>
      </w:r>
    </w:p>
    <w:p>
      <w:pPr>
        <w:pStyle w:val="BodyText"/>
      </w:pPr>
      <w:r>
        <w:t xml:space="preserve">计划经济时代城市工厂单位有免费的哺乳室幼儿园，家长们上班就带着孩子放入室或园，下班就领回家。在农村人民公社有免费幼儿园，老师领工分的，我妈说她上过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n6tINRGwUZWpVzrmaG8PRn2Y9hA9wibjBR8R669DN9MBM8d3ZZLnnzYXOv0P5RBqrI6N1M2ciccjiacDfLRtdzk44jjhkfrbtog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自行其是</w:t>
      </w:r>
      <w:r>
        <w:t xml:space="preserve">来自河南</w:t>
      </w:r>
    </w:p>
    <w:p>
      <w:pPr>
        <w:pStyle w:val="BodyText"/>
      </w:pPr>
      <w:r>
        <w:t xml:space="preserve">村猪上树，哈哈哈，真有意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://wx.qlogo.cn/mmopen/O9pEic1aHxeaEnAGXAYicSeNJGLqsXTfBtIQQ1XA9xqJxsLC541JTmJb65Rib8aR1ARvlpw2tlj1ictHMMSE0pLSSVtiaWyzzjmdt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许旻斐</w:t>
      </w:r>
      <w:r>
        <w:t xml:space="preserve">来自</w:t>
      </w:r>
    </w:p>
    <w:p>
      <w:pPr>
        <w:pStyle w:val="BodyText"/>
      </w:pPr>
      <w:r>
        <w:t xml:space="preserve">波伏娃没有跟萨特结婚哦[偷笑]他们的感情也是一种颇为....见仁见智的关系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://wx.qlogo.cn/mmopen/ajNVdqHZLLD3YKj18knb1o4TMnUR1BClotpPic3obIibsAf2kmy3ic6IUfiaf7s6BQHdEfJlLV0pdlEic2fCj6NRW3WiaTjib2V52licEhB95rlZ6sU6z4ur4ZtehcJ06ecM4voZ/64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书灏</w:t>
      </w:r>
      <w:r>
        <w:t xml:space="preserve">来自湖北</w:t>
      </w:r>
    </w:p>
    <w:p>
      <w:pPr>
        <w:pStyle w:val="BodyText"/>
      </w:pPr>
      <w:r>
        <w:t xml:space="preserve">岁月从不败美人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://wx.qlogo.cn/mmopen/PiajxSqBRaEIE69zlely8ngE42vxyxsplvoqQAX5I53Ka2vRkgtfJZnndrQzbhDslkk92NKspUAMgsrvH4B2twAhYRGzdwefFgWQOupx0fV10iblJa3F68c8xiaHPgFdae8/64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yft</w:t>
      </w:r>
      <w:r>
        <w:t xml:space="preserve">来自山东</w:t>
      </w:r>
    </w:p>
    <w:p>
      <w:pPr>
        <w:pStyle w:val="BodyText"/>
      </w:pPr>
      <w:r>
        <w:t xml:space="preserve">一两岁起我妈就在村里砖厂晒砖坯，风吹日晒雨淋。父亲出去打工她还要种地。小时候感觉妈妈特别厉害，有一次下雨我妈去接我姨，回来的时候就下大雨了。我姨说 坏了，你妈妈要淋雨了。 我说 没事，俺妈妈大铁块。😂现在妈妈也越来越老了。。。。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://wx.qlogo.cn/mmopen/k0Ue4mIpaV8a0CQ0RkUlOib6EKw9VlS5rsrXhs6icZ4YALYcVZia4QZicV0jChsMlN31xChpcCUdEMWj1N5pGwSxJxaAqddPHUnAwB5GGR6WZlE1g8VQlbr4REibQHlKgnw1ic/64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星河</w:t>
      </w:r>
      <w:r>
        <w:t xml:space="preserve">来自山西</w:t>
      </w:r>
    </w:p>
    <w:p>
      <w:pPr>
        <w:pStyle w:val="BodyText"/>
      </w:pPr>
      <w:r>
        <w:t xml:space="preserve">多一些理解和包容吧！就着这个节日，祝福母亲节快乐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ttp://wx.qlogo.cn/mmopen/k0Ue4mIpaVic7dUfPxcdxHS9icM2Em8hRmWhicp20BLW5ibKibUyaj33aQu52cSkXw54fX7YicrcIzwtvWmNVD4ia2xul2LwFgibxGPqsK8ibExxpH4qEVTxKjrUEuBt3P9L6K692/64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怪</w:t>
      </w:r>
      <w:r>
        <w:t xml:space="preserve">来自安徽</w:t>
      </w:r>
    </w:p>
    <w:p>
      <w:pPr>
        <w:pStyle w:val="BodyText"/>
      </w:pPr>
      <w:r>
        <w:t xml:space="preserve">作者的文风我真的好喜欢，温柔又坚定，加油加油[色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://wx.qlogo.cn/mmopen/ajNVdqHZLLBjUuIHlXpD0ElJF5iaTRMicriaAnY4cTD7L6hRSiamzV2nsoGAuG8Zny6kSTIprFe7V7uYlHFpyF4WU9fic2R3G0tpYelhon4T5o5fZ0ZUdIic2STmdNwoSUx0Vd/64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霍子月</w:t>
      </w:r>
      <w:r>
        <w:t xml:space="preserve">来自天津</w:t>
      </w:r>
    </w:p>
    <w:p>
      <w:pPr>
        <w:pStyle w:val="BodyText"/>
      </w:pPr>
      <w:r>
        <w:t xml:space="preserve">给我妈看了，她这样评价“一个真真实实的家庭老妈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://wx.qlogo.cn/mmopen/ajNVdqHZLLAlHuc0qdBCZ3OGoYzlNylia9fjKORGQ3pvy5VMyZic48LdhXPJzxWwjTupg4VDticY7iaCYPaQt9oZibsPmiazibefp7GvWP0sCygeqI/64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平平景景</w:t>
      </w:r>
      <w:r>
        <w:t xml:space="preserve">来自陕西</w:t>
      </w:r>
    </w:p>
    <w:p>
      <w:pPr>
        <w:pStyle w:val="BodyText"/>
      </w:pPr>
      <w:r>
        <w:t xml:space="preserve">还是刚一点吧，我妈就贼弱，各种嘤嘤嘤让人气不打一处来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未命名用户</w:t>
      </w:r>
      <w:r>
        <w:t xml:space="preserve">来自广东</w:t>
      </w:r>
    </w:p>
    <w:p>
      <w:pPr>
        <w:pStyle w:val="BodyText"/>
      </w:pPr>
      <w:r>
        <w:t xml:space="preserve">好细腻的文风，感觉捕捉到了人与人看不见摸不着最细微的那一层东西，作者厉害[哇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http://wx.qlogo.cn/mmopen/k0Ue4mIpaVicTW25ricsang4qx7qkEfKyWticviaPgKqs7rtdjw2MpC6M56sbxNib9tuKTXIvVotnU0ozLQJ0Xeia21ib4bzM4oC8iaia/64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r.Li</w:t>
      </w:r>
      <w:r>
        <w:t xml:space="preserve">来自上海</w:t>
      </w:r>
    </w:p>
    <w:p>
      <w:pPr>
        <w:pStyle w:val="BodyText"/>
      </w:pPr>
      <w:r>
        <w:t xml:space="preserve">母亲爱看书和刺绣诗词，儿子也遗传了其中一部分的基因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http://wx.qlogo.cn/mmopen/Q3auHgzwzM5Et8icxxlPPpk8dYHgNLB279DPKHZ61JgAyHF2ibNLF6N3fxP2wEmwB2sAHk5PJ7gUjoSMp1IfezcKQ7e0ayJH0M7KpzpStk5iaU/64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孙悟空</w:t>
      </w:r>
      <w:r>
        <w:t xml:space="preserve">来自北京</w:t>
      </w:r>
    </w:p>
    <w:p>
      <w:pPr>
        <w:pStyle w:val="BodyText"/>
      </w:pPr>
      <w:r>
        <w:t xml:space="preserve">写的很棒，笔者继续加油💪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2" Target="media/rId142.png" /><Relationship Type="http://schemas.openxmlformats.org/officeDocument/2006/relationships/image" Id="rId112" Target="media/rId112.jpg" /><Relationship Type="http://schemas.openxmlformats.org/officeDocument/2006/relationships/image" Id="rId115" Target="media/rId115.jpg" /><Relationship Type="http://schemas.openxmlformats.org/officeDocument/2006/relationships/image" Id="rId121" Target="media/rId121.jpg" /><Relationship Type="http://schemas.openxmlformats.org/officeDocument/2006/relationships/image" Id="rId127" Target="media/rId127.jpg" /><Relationship Type="http://schemas.openxmlformats.org/officeDocument/2006/relationships/image" Id="rId148" Target="media/rId148.jpg" /><Relationship Type="http://schemas.openxmlformats.org/officeDocument/2006/relationships/image" Id="rId139" Target="media/rId139.jpg" /><Relationship Type="http://schemas.openxmlformats.org/officeDocument/2006/relationships/image" Id="rId136" Target="media/rId136.jpg" /><Relationship Type="http://schemas.openxmlformats.org/officeDocument/2006/relationships/image" Id="rId124" Target="media/rId124.jpg" /><Relationship Type="http://schemas.openxmlformats.org/officeDocument/2006/relationships/image" Id="rId130" Target="media/rId130.jpg" /><Relationship Type="http://schemas.openxmlformats.org/officeDocument/2006/relationships/image" Id="rId109" Target="media/rId109.jpg" /><Relationship Type="http://schemas.openxmlformats.org/officeDocument/2006/relationships/image" Id="rId106" Target="media/rId106.jpg" /><Relationship Type="http://schemas.openxmlformats.org/officeDocument/2006/relationships/image" Id="rId133" Target="media/rId133.jpg" /><Relationship Type="http://schemas.openxmlformats.org/officeDocument/2006/relationships/image" Id="rId145" Target="media/rId145.jpg" /><Relationship Type="http://schemas.openxmlformats.org/officeDocument/2006/relationships/image" Id="rId118" Target="media/rId118.jpg" /><Relationship Type="http://schemas.openxmlformats.org/officeDocument/2006/relationships/image" Id="rId39" Target="media/rId39.jpg" /><Relationship Type="http://schemas.openxmlformats.org/officeDocument/2006/relationships/image" Id="rId48" Target="media/rId48.jpg" /><Relationship Type="http://schemas.openxmlformats.org/officeDocument/2006/relationships/image" Id="rId22" Target="media/rId22.jpg" /><Relationship Type="http://schemas.openxmlformats.org/officeDocument/2006/relationships/image" Id="rId45" Target="media/rId45.jpg" /><Relationship Type="http://schemas.openxmlformats.org/officeDocument/2006/relationships/image" Id="rId42" Target="media/rId42.jpg" /><Relationship Type="http://schemas.openxmlformats.org/officeDocument/2006/relationships/hyperlink" Id="rId70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48:08Z</dcterms:created>
  <dcterms:modified xsi:type="dcterms:W3CDTF">2025-01-25T14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